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Industrial Engineering Program at Aix-Marseille University, France Marseill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Selection Committee</w:t>
      </w:r>
      <w:r>
        <w:br/>
      </w:r>
      <w:r>
        <w:t xml:space="preserve">Scholarship Program</w:t>
      </w:r>
      <w:r>
        <w:br/>
      </w:r>
      <w:r>
        <w:t xml:space="preserve">Aix-Marseille University</w:t>
      </w:r>
      <w:r>
        <w:br/>
      </w:r>
      <w:r>
        <w:t xml:space="preserve">3 Place Victor Hugo</w:t>
      </w:r>
      <w:r>
        <w:br/>
      </w:r>
      <w:r>
        <w:t xml:space="preserve">13628 Marseille Cedex 04, France</w:t>
      </w:r>
    </w:p>
    <w:bookmarkStart w:id="21" w:name="Xce61116f3e78296bf22527676c1b831af17f8de"/>
    <w:p>
      <w:pPr>
        <w:pStyle w:val="Heading2"/>
      </w:pPr>
      <w:r>
        <w:t xml:space="preserve">Subject: Scholarship Application for Industrial Engineering Program in France Marseille</w:t>
      </w:r>
    </w:p>
    <w:bookmarkEnd w:id="21"/>
    <w:p>
      <w:pPr>
        <w:pStyle w:val="FirstParagraph"/>
      </w:pPr>
      <w:r>
        <w:t xml:space="preserve">Dear Esteemed Scholarship Committee,</w:t>
      </w:r>
    </w:p>
    <w:p>
      <w:pPr>
        <w:pStyle w:val="BodyText"/>
      </w:pPr>
      <w:r>
        <w:t xml:space="preserve">It is with profound enthusiasm and unwavering commitment that I submit this Scholarship Application Letter for the prestigious Industrial Engineering program at Aix-Marseille University in France Marseille. Having dedicated my academic pursuits to optimizing complex systems and driving sustainable industrial innovation, I believe Marseille represents the perfect confluence of academic excellence, cultural dynamism, and strategic industrial relevance to cultivate me into a transformative Industrial Engineer. This Scholarship Application Letter embodies not merely an educational aspiration but a meticulously planned trajectory toward contributing meaningfully to global industry through the unique ecosystem of France Marseille.</w:t>
      </w:r>
    </w:p>
    <w:p>
      <w:pPr>
        <w:pStyle w:val="BodyText"/>
      </w:pPr>
      <w:r>
        <w:t xml:space="preserve">My academic journey has consistently centered on systems optimization and operational efficiency. As a graduate in Mechanical Engineering from [Your University], I achieved top 5% in my class while spearheading a project that reduced production waste by 32% for a local manufacturing firm through lean methodology implementation. This experience crystallized my conviction that Industrial Engineering transcends mere technical discipline – it is the strategic architecture of modern industry where human ingenuity meets technological advancement to create sustainable value. I am particularly drawn to Aix-Marseille University's interdisciplinary approach, which integrates cutting-edge research in Industry 4.0 with Marseille's position as a European industrial hub, offering unparalleled opportunities for applied learning that align perfectly with my professional vision.</w:t>
      </w:r>
    </w:p>
    <w:p>
      <w:pPr>
        <w:pStyle w:val="BodyText"/>
      </w:pPr>
      <w:r>
        <w:t xml:space="preserve">Why France Marseille? This question is central to my academic pilgrimage. Marseille, Europe's second-largest port city and a vibrant crossroads of Mediterranean cultures, provides an irreplaceable living laboratory for Industrial Engineering. The city's strategic location at the heart of global trade routes – with its deep-water port handling over 50 million tons annually, coupled with significant aerospace and renewable energy sectors – creates a dynamic environment where theoretical frameworks meet real-world industrial challenges. Aix-Marseille University’s partnership with industry leaders like Thales, Airbus, and local sustainable manufacturing clusters offers access to internships within the very networks that will shape my career as an Industrial Engineer. Moreover, Marseille's unique cultural mosaic – where French precision meets Mediterranean innovation – fosters the collaborative mindset essential for modern industrial problem-solving. This is not merely a study destination; it's a strategic immersion into the global supply chain ecosystem where I will learn to engineer solutions that resonate across continents.</w:t>
      </w:r>
    </w:p>
    <w:p>
      <w:pPr>
        <w:pStyle w:val="BodyText"/>
      </w:pPr>
      <w:r>
        <w:t xml:space="preserve">My academic record reflects rigorous preparation for this advanced program. I maintained a 3.8/4.0 GPA while completing specialized coursework in operations research, quality management, and sustainable manufacturing systems. My undergraduate thesis on "Optimizing Logistics Networks in Mediterranean Port Operations" was recognized with the Dean's Award for Innovation and directly explored challenges facing Marseille's port infrastructure – a project I am eager to deepen through Aix-Marseille University's industry-academia partnerships. Beyond academics, I co-founded a student-led initiative that introduced IoT-based efficiency monitoring to three local SMEs, resulting in combined annual energy savings of €180,000. This hands-on experience demonstrated my capacity to translate Industrial Engineering principles into tangible business impact – a skill set I intend to elevate through the university's specialized curriculum.</w:t>
      </w:r>
    </w:p>
    <w:p>
      <w:pPr>
        <w:pStyle w:val="BodyText"/>
      </w:pPr>
      <w:r>
        <w:t xml:space="preserve">Financial considerations present significant challenges to my educational journey. As the first in my family to pursue graduate studies abroad, I have exhausted all local scholarship options and family resources. The cost of tuition, living expenses in Marseille (approximately €12,000 annually), and research materials would be prohibitive without substantial financial support. This Scholarship Application Letter represents a critical bridge between my academic potential and the opportunity to contribute meaningfully to France's industrial landscape. The scholarship would enable me to fully immerse myself in the university's ecosystem – attending specialized workshops on smart manufacturing, participating in EU-funded projects like Horizon Europe initiatives based in Marseille, and collaborating with industry partners without financial distraction. My commitment extends beyond personal achievement; I pledge to become a cultural ambassador for Franco-Mediterranean industrial collaboration upon graduation.</w:t>
      </w:r>
    </w:p>
    <w:p>
      <w:pPr>
        <w:pStyle w:val="BodyText"/>
      </w:pPr>
      <w:r>
        <w:t xml:space="preserve">I am particularly inspired by Professor [Name]'s research on circular economy models in Mediterranean manufacturing, which directly aligns with my proposed thesis topic: "Sustainable Supply Chain Optimization for Marseille's Textile and Automotive Clusters." The university's state-of-the-art facilities – including the Centre de Recherche en Logistique et Industrie (CRLI) and the newly established Industry 4.0 Innovation Hub – offer precisely the technological environment where I can develop next-generation solutions as an Industrial Engineer. Furthermore, Marseille's status as a European Capital of Culture for 2024 provides an inspiring context for innovation that complements my academic development, fostering creativity through cultural exchange – a perspective essential for solving complex industrial challenges in our interconnected world.</w:t>
      </w:r>
    </w:p>
    <w:p>
      <w:pPr>
        <w:pStyle w:val="BodyText"/>
      </w:pPr>
      <w:r>
        <w:t xml:space="preserve">The prospect of contributing to Marseille's industrial evolution as an Industrial Engineer fills me with purpose. I envision creating systems that reduce carbon footprints while enhancing productivity across sectors, from port logistics to renewable energy manufacturing. My long-term vision includes establishing a consultancy focused on Mediterranean industry transformation, leveraging the unique insights gained through my studies in France Marseille. This scholarship would not merely fund my education; it would invest in an engineer capable of strengthening France's industrial sovereignty and positioning Marseille as a global benchmark for sustainable production systems.</w:t>
      </w:r>
    </w:p>
    <w:p>
      <w:pPr>
        <w:pStyle w:val="BodyText"/>
      </w:pPr>
      <w:r>
        <w:t xml:space="preserve">In closing, I reiterate my profound commitment to excellence in Industrial Engineering and my eagerness to contribute to Aix-Marseille University's legacy of innovation. The opportunity to study in France Marseille – where academic rigor meets the pulse of a thriving industrial metropolis – is precisely the catalyst needed for me to evolve from a promising student into an impactful Industrial Engineer. I am confident that with this scholarship, I will not only meet but exceed the program's expectations while embodying its values of innovation and sustainability.</w:t>
      </w:r>
    </w:p>
    <w:p>
      <w:pPr>
        <w:pStyle w:val="BodyText"/>
      </w:pPr>
      <w:r>
        <w:t xml:space="preserve">Thank you for considering my Scholarship Application Letter. I have attached all required documentation and welcome the opportunity to discuss my candidacy further at your convenience.</w:t>
      </w:r>
    </w:p>
    <w:p>
      <w:pPr>
        <w:pStyle w:val="BodyText"/>
      </w:pPr>
      <w:r>
        <w:t xml:space="preserve">Sincerely,</w:t>
      </w:r>
      <w:r>
        <w:br/>
      </w:r>
      <w:r>
        <w:br/>
      </w:r>
      <w:r>
        <w:t xml:space="preserve">[Your Full Name]</w:t>
      </w:r>
      <w:r>
        <w:br/>
      </w:r>
      <w:r>
        <w:t xml:space="preserve">Industrial Engineering Aspirant</w:t>
      </w:r>
    </w:p>
    <w:p>
      <w:pPr>
        <w:pStyle w:val="BodyText"/>
      </w:pPr>
      <w:r>
        <w:t xml:space="preserve">Word Count: 852</w:t>
      </w:r>
    </w:p>
    <w:p>
      <w:pPr>
        <w:pStyle w:val="BodyText"/>
      </w:pPr>
      <w:r>
        <w:t xml:space="preserve">This Scholarship Application Letter integrates the required elements with strategic emphasis on Industrial Engineering, France Marseille's unique industrial context, and academic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Marseille</dc:title>
  <dc:creator/>
  <dc:language>en</dc:language>
  <cp:keywords/>
  <dcterms:created xsi:type="dcterms:W3CDTF">2026-07-21T08:23:41Z</dcterms:created>
  <dcterms:modified xsi:type="dcterms:W3CDTF">2026-07-21T08:23:41Z</dcterms:modified>
</cp:coreProperties>
</file>

<file path=docProps/custom.xml><?xml version="1.0" encoding="utf-8"?>
<Properties xmlns="http://schemas.openxmlformats.org/officeDocument/2006/custom-properties" xmlns:vt="http://schemas.openxmlformats.org/officeDocument/2006/docPropsVTypes"/>
</file>